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BodyText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2" w:name="insert-text-with-some-footnotes"/>
      <w:bookmarkEnd w:id="32"/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a0b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09d2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70411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ceb40f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f3174d9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Rebecca Meador</dc:creator>
  <dcterms:created xsi:type="dcterms:W3CDTF">2018-02-20T15:59:48Z</dcterms:created>
  <dcterms:modified xsi:type="dcterms:W3CDTF">2018-02-20T15:59:48Z</dcterms:modified>
</cp:coreProperties>
</file>